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6c368e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45e91393-ef83-45fa-bc6f-05c2d97374f7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53:04Z</dcterms:created>
  <dcterms:modified xsi:type="dcterms:W3CDTF">2023-07-03T19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